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B28FA" w14:textId="77777777" w:rsidR="00B223A8" w:rsidRPr="002D466E" w:rsidRDefault="00B223A8" w:rsidP="00B223A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546FE10D" w14:textId="77777777" w:rsidR="00B223A8" w:rsidRPr="00C96B94" w:rsidRDefault="00B223A8" w:rsidP="00B223A8">
      <w:pPr>
        <w:pBdr>
          <w:bottom w:val="single" w:sz="12" w:space="1" w:color="000000"/>
        </w:pBd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Boston, MA  |  </w:t>
      </w:r>
      <w:hyperlink r:id="rId4" w:history="1">
        <w:r w:rsidRPr="00DA70AD">
          <w:rPr>
            <w:rStyle w:val="Hyperlink"/>
            <w:sz w:val="28"/>
            <w:szCs w:val="28"/>
          </w:rPr>
          <w:t>ryan.zurrin001@umb.edu</w:t>
        </w:r>
      </w:hyperlink>
      <w:r>
        <w:rPr>
          <w:sz w:val="28"/>
          <w:szCs w:val="28"/>
        </w:rPr>
        <w:t xml:space="preserve">  |  413-841-9539  |  </w:t>
      </w:r>
      <w:hyperlink r:id="rId5" w:history="1">
        <w:r w:rsidRPr="002D466E">
          <w:rPr>
            <w:rStyle w:val="Hyperlink"/>
            <w:sz w:val="28"/>
            <w:szCs w:val="28"/>
          </w:rPr>
          <w:t>Webpage</w:t>
        </w:r>
      </w:hyperlink>
      <w:r>
        <w:rPr>
          <w:rStyle w:val="Hyperlink"/>
          <w:sz w:val="28"/>
          <w:szCs w:val="28"/>
        </w:rPr>
        <w:t xml:space="preserve"> </w:t>
      </w:r>
      <w:r>
        <w:rPr>
          <w:sz w:val="28"/>
          <w:szCs w:val="28"/>
        </w:rPr>
        <w:t xml:space="preserve">|  </w:t>
      </w:r>
      <w:hyperlink r:id="rId6">
        <w:r>
          <w:rPr>
            <w:color w:val="005A8B"/>
            <w:sz w:val="28"/>
            <w:szCs w:val="28"/>
          </w:rPr>
          <w:t>LinkedIn</w:t>
        </w:r>
      </w:hyperlink>
      <w:r>
        <w:rPr>
          <w:color w:val="005A8B"/>
          <w:sz w:val="28"/>
          <w:szCs w:val="28"/>
        </w:rPr>
        <w:t xml:space="preserve">  </w:t>
      </w:r>
      <w:r>
        <w:rPr>
          <w:sz w:val="28"/>
          <w:szCs w:val="28"/>
        </w:rPr>
        <w:t xml:space="preserve">|  </w:t>
      </w:r>
      <w:hyperlink r:id="rId7" w:history="1">
        <w:r w:rsidRPr="0013025A">
          <w:rPr>
            <w:rStyle w:val="Hyperlink"/>
            <w:sz w:val="28"/>
            <w:szCs w:val="28"/>
          </w:rPr>
          <w:t>GitHub</w:t>
        </w:r>
      </w:hyperlink>
      <w:r>
        <w:rPr>
          <w:sz w:val="28"/>
          <w:szCs w:val="28"/>
        </w:rPr>
        <w:t xml:space="preserve"> </w:t>
      </w:r>
    </w:p>
    <w:p w14:paraId="57F3D4E0" w14:textId="59FFCE5A" w:rsidR="001A0B3F" w:rsidRPr="00616BDA" w:rsidRDefault="00816CC5" w:rsidP="001A0B3F">
      <w:pPr>
        <w:spacing w:before="240" w:line="240" w:lineRule="auto"/>
      </w:pPr>
      <w:r w:rsidRPr="00616BDA">
        <w:fldChar w:fldCharType="begin"/>
      </w:r>
      <w:r w:rsidRPr="00616BDA">
        <w:instrText xml:space="preserve"> DATE \@ "dddd, MMMM d, yyyy" </w:instrText>
      </w:r>
      <w:r w:rsidRPr="00616BDA">
        <w:fldChar w:fldCharType="separate"/>
      </w:r>
      <w:r w:rsidR="00791AF5">
        <w:rPr>
          <w:noProof/>
        </w:rPr>
        <w:t>Thursday, January 6, 2022</w:t>
      </w:r>
      <w:r w:rsidRPr="00616BDA">
        <w:fldChar w:fldCharType="end"/>
      </w:r>
    </w:p>
    <w:sdt>
      <w:sdtPr>
        <w:tag w:val="name"/>
        <w:id w:val="-1419863520"/>
        <w:placeholder>
          <w:docPart w:val="F459B1FF5CA340B683FDFBF0FFF2F3D5"/>
        </w:placeholder>
        <w:showingPlcHdr/>
      </w:sdtPr>
      <w:sdtEndPr/>
      <w:sdtContent>
        <w:p w14:paraId="6042C79E" w14:textId="0CA1C2BC" w:rsidR="005E168B" w:rsidRPr="00616BDA" w:rsidRDefault="00795C19" w:rsidP="00B30C40">
          <w:pPr>
            <w:spacing w:after="0" w:line="240" w:lineRule="auto"/>
          </w:pPr>
          <w:r w:rsidRPr="00616BDA">
            <w:rPr>
              <w:rStyle w:val="PlaceholderText"/>
            </w:rPr>
            <w:t>Click here to enter contact name</w:t>
          </w:r>
        </w:p>
      </w:sdtContent>
    </w:sdt>
    <w:sdt>
      <w:sdtPr>
        <w:id w:val="1308279960"/>
        <w:placeholder>
          <w:docPart w:val="6521D33FAE3A4A87AC878EF098F8781A"/>
        </w:placeholder>
        <w:showingPlcHdr/>
      </w:sdtPr>
      <w:sdtEndPr/>
      <w:sdtContent>
        <w:p w14:paraId="3D1E4D2F" w14:textId="022571F4" w:rsidR="009D3DEF" w:rsidRPr="00616BDA" w:rsidRDefault="00795C19" w:rsidP="00B30C40">
          <w:pPr>
            <w:spacing w:after="0" w:line="240" w:lineRule="auto"/>
          </w:pPr>
          <w:r w:rsidRPr="00616BDA">
            <w:rPr>
              <w:rStyle w:val="PlaceholderText"/>
            </w:rPr>
            <w:t>Click here to enter contact title</w:t>
          </w:r>
        </w:p>
      </w:sdtContent>
    </w:sdt>
    <w:sdt>
      <w:sdtPr>
        <w:id w:val="1176852458"/>
        <w:placeholder>
          <w:docPart w:val="02037A7B94094C5DAE76948D8B8CAD44"/>
        </w:placeholder>
        <w:showingPlcHdr/>
      </w:sdtPr>
      <w:sdtEndPr/>
      <w:sdtContent>
        <w:p w14:paraId="4C367338" w14:textId="63C68386" w:rsidR="009D3DEF" w:rsidRPr="00616BDA" w:rsidRDefault="00795C19" w:rsidP="00B30C40">
          <w:pPr>
            <w:spacing w:after="0" w:line="240" w:lineRule="auto"/>
          </w:pPr>
          <w:r w:rsidRPr="00616BDA">
            <w:rPr>
              <w:rStyle w:val="PlaceholderText"/>
            </w:rPr>
            <w:t>Click here to enter company name.</w:t>
          </w:r>
        </w:p>
      </w:sdtContent>
    </w:sdt>
    <w:sdt>
      <w:sdtPr>
        <w:id w:val="1801269270"/>
        <w:placeholder>
          <w:docPart w:val="E8337929E2214B139B06B5809BB3B2DF"/>
        </w:placeholder>
        <w:showingPlcHdr/>
      </w:sdtPr>
      <w:sdtEndPr/>
      <w:sdtContent>
        <w:p w14:paraId="3CDB57A8" w14:textId="6E484177" w:rsidR="0080390C" w:rsidRPr="00616BDA" w:rsidRDefault="00795C19" w:rsidP="00B30C40">
          <w:pPr>
            <w:spacing w:after="0" w:line="240" w:lineRule="auto"/>
          </w:pPr>
          <w:r w:rsidRPr="00616BDA">
            <w:rPr>
              <w:rStyle w:val="PlaceholderText"/>
            </w:rPr>
            <w:t>Click here to enter company street address.</w:t>
          </w:r>
        </w:p>
      </w:sdtContent>
    </w:sdt>
    <w:sdt>
      <w:sdtPr>
        <w:id w:val="-1605113300"/>
        <w:placeholder>
          <w:docPart w:val="8BA4B29D03DA408598885DD8173B73B4"/>
        </w:placeholder>
        <w:showingPlcHdr/>
      </w:sdtPr>
      <w:sdtEndPr/>
      <w:sdtContent>
        <w:p w14:paraId="3D9D7811" w14:textId="64A2AB99" w:rsidR="002D4FC8" w:rsidRPr="00616BDA" w:rsidRDefault="00795C19" w:rsidP="00B30C40">
          <w:pPr>
            <w:spacing w:after="0" w:line="240" w:lineRule="auto"/>
          </w:pPr>
          <w:r w:rsidRPr="00616BDA">
            <w:rPr>
              <w:rStyle w:val="PlaceholderText"/>
            </w:rPr>
            <w:t>Click here to enter company City, State, Zip</w:t>
          </w:r>
        </w:p>
      </w:sdtContent>
    </w:sdt>
    <w:p w14:paraId="5CF96A0E" w14:textId="2F586026" w:rsidR="00795C19" w:rsidRPr="00616BDA" w:rsidRDefault="000C5D2C" w:rsidP="00176C2E">
      <w:pPr>
        <w:spacing w:line="240" w:lineRule="auto"/>
      </w:pPr>
      <w:r w:rsidRPr="00616BDA">
        <w:t xml:space="preserve">RE: </w:t>
      </w:r>
      <w:sdt>
        <w:sdtPr>
          <w:id w:val="1393237191"/>
          <w:placeholder>
            <w:docPart w:val="2525DFC1F7FD487388FC84E497C3CB38"/>
          </w:placeholder>
          <w:showingPlcHdr/>
        </w:sdtPr>
        <w:sdtEndPr/>
        <w:sdtContent>
          <w:r w:rsidR="00160D22" w:rsidRPr="00616BDA">
            <w:rPr>
              <w:rStyle w:val="PlaceholderText"/>
            </w:rPr>
            <w:t xml:space="preserve">include </w:t>
          </w:r>
          <w:r w:rsidR="008B377E" w:rsidRPr="00616BDA">
            <w:rPr>
              <w:rStyle w:val="PlaceholderText"/>
            </w:rPr>
            <w:t>pos seeking, exp: Engineering Intern</w:t>
          </w:r>
        </w:sdtContent>
      </w:sdt>
    </w:p>
    <w:p w14:paraId="3C964522" w14:textId="679512A6" w:rsidR="00AE5703" w:rsidRPr="00616BDA" w:rsidRDefault="00AE5703" w:rsidP="00C35E55">
      <w:pPr>
        <w:spacing w:line="320" w:lineRule="exact"/>
      </w:pPr>
      <w:r w:rsidRPr="00616BDA">
        <w:t xml:space="preserve">Dear </w:t>
      </w:r>
      <w:sdt>
        <w:sdtPr>
          <w:id w:val="-1445230148"/>
          <w:placeholder>
            <w:docPart w:val="DE0738544BDC450C9D4F0C6CB3D2CE8E"/>
          </w:placeholder>
          <w:showingPlcHdr/>
          <w:dropDownList>
            <w:listItem w:value="Choose an item."/>
            <w:listItem w:displayText="Mr." w:value="Mr."/>
            <w:listItem w:displayText="Mrs." w:value="Mrs."/>
            <w:listItem w:displayText="Professor" w:value="Prof."/>
            <w:listItem w:displayText="Mr./Mrs." w:value="Mr./Mrs."/>
            <w:listItem w:displayText="Dr." w:value="Dr."/>
          </w:dropDownList>
        </w:sdtPr>
        <w:sdtEndPr/>
        <w:sdtContent>
          <w:r w:rsidR="00DC270C" w:rsidRPr="00616BDA">
            <w:rPr>
              <w:rStyle w:val="PlaceholderText"/>
            </w:rPr>
            <w:t>Choose an item.</w:t>
          </w:r>
        </w:sdtContent>
      </w:sdt>
      <w:r w:rsidR="00DC270C" w:rsidRPr="00616BDA">
        <w:t xml:space="preserve"> </w:t>
      </w:r>
      <w:sdt>
        <w:sdtPr>
          <w:tag w:val="name"/>
          <w:id w:val="-1010290918"/>
          <w:placeholder>
            <w:docPart w:val="EA9E34A9C0A648558D7BBDBC20D744B3"/>
          </w:placeholder>
          <w:showingPlcHdr/>
        </w:sdtPr>
        <w:sdtEndPr/>
        <w:sdtContent>
          <w:r w:rsidR="00A66FFB" w:rsidRPr="00616BDA">
            <w:rPr>
              <w:rStyle w:val="PlaceholderText"/>
            </w:rPr>
            <w:t>Click here to add contact name.</w:t>
          </w:r>
        </w:sdtContent>
      </w:sdt>
      <w:r w:rsidR="00A66FFB" w:rsidRPr="00616BDA">
        <w:t>,</w:t>
      </w:r>
    </w:p>
    <w:p w14:paraId="073F1A1A" w14:textId="2D9A98CD" w:rsidR="00323E9F" w:rsidRPr="00616BDA" w:rsidRDefault="006123FA" w:rsidP="00E27A1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PalatinoLinotype-Roman" w:hAnsiTheme="minorHAnsi" w:cstheme="minorHAnsi"/>
        </w:rPr>
      </w:pPr>
      <w:r w:rsidRPr="00616BDA">
        <w:rPr>
          <w:rFonts w:asciiTheme="minorHAnsi" w:eastAsia="PalatinoLinotype-Roman" w:hAnsiTheme="minorHAnsi" w:cstheme="minorHAnsi"/>
        </w:rPr>
        <w:t xml:space="preserve">I was excited to learn of </w:t>
      </w:r>
      <w:sdt>
        <w:sdtPr>
          <w:rPr>
            <w:rFonts w:asciiTheme="minorHAnsi" w:eastAsia="PalatinoLinotype-Roman" w:hAnsiTheme="minorHAnsi" w:cstheme="minorHAnsi"/>
          </w:rPr>
          <w:id w:val="1477724038"/>
          <w:placeholder>
            <w:docPart w:val="6C0B1BEEDE5D41D5B6EA5314EDAEE91B"/>
          </w:placeholder>
          <w:showingPlcHdr/>
        </w:sdtPr>
        <w:sdtEndPr/>
        <w:sdtContent>
          <w:r w:rsidR="0001317E" w:rsidRPr="00616BDA">
            <w:rPr>
              <w:rStyle w:val="PlaceholderText"/>
            </w:rPr>
            <w:t>click to add comp</w:t>
          </w:r>
          <w:r w:rsidR="006D7BE1" w:rsidRPr="00616BDA">
            <w:rPr>
              <w:rStyle w:val="PlaceholderText"/>
            </w:rPr>
            <w:t>. name</w:t>
          </w:r>
        </w:sdtContent>
      </w:sdt>
      <w:r w:rsidR="00E225C1" w:rsidRPr="00616BDA">
        <w:rPr>
          <w:rFonts w:asciiTheme="minorHAnsi" w:eastAsia="PalatinoLinotype-Roman" w:hAnsiTheme="minorHAnsi" w:cstheme="minorHAnsi"/>
        </w:rPr>
        <w:t xml:space="preserve"> </w:t>
      </w:r>
      <w:r w:rsidRPr="00616BDA">
        <w:rPr>
          <w:rFonts w:asciiTheme="minorHAnsi" w:eastAsia="PalatinoLinotype-Roman" w:hAnsiTheme="minorHAnsi" w:cstheme="minorHAnsi"/>
        </w:rPr>
        <w:t xml:space="preserve">open </w:t>
      </w:r>
      <w:sdt>
        <w:sdtPr>
          <w:rPr>
            <w:rFonts w:asciiTheme="minorHAnsi" w:eastAsia="PalatinoLinotype-Roman" w:hAnsiTheme="minorHAnsi" w:cstheme="minorHAnsi"/>
          </w:rPr>
          <w:id w:val="1249389378"/>
          <w:placeholder>
            <w:docPart w:val="219C5E960A21460DA1B8D0CF55FF006C"/>
          </w:placeholder>
          <w:showingPlcHdr/>
        </w:sdtPr>
        <w:sdtEndPr/>
        <w:sdtContent>
          <w:r w:rsidR="0001317E" w:rsidRPr="00616BDA">
            <w:rPr>
              <w:rStyle w:val="PlaceholderText"/>
            </w:rPr>
            <w:t>click to add job title</w:t>
          </w:r>
        </w:sdtContent>
      </w:sdt>
      <w:r w:rsidR="00E225C1" w:rsidRPr="00616BDA">
        <w:rPr>
          <w:rFonts w:asciiTheme="minorHAnsi" w:eastAsia="PalatinoLinotype-Roman" w:hAnsiTheme="minorHAnsi" w:cstheme="minorHAnsi"/>
        </w:rPr>
        <w:t xml:space="preserve"> </w:t>
      </w:r>
      <w:r w:rsidRPr="00616BDA">
        <w:rPr>
          <w:rFonts w:asciiTheme="minorHAnsi" w:eastAsia="PalatinoLinotype-Roman" w:hAnsiTheme="minorHAnsi" w:cstheme="minorHAnsi"/>
        </w:rPr>
        <w:t>position. Currently, I</w:t>
      </w:r>
      <w:r w:rsidR="00CB5AE7" w:rsidRPr="00616BDA">
        <w:rPr>
          <w:rFonts w:asciiTheme="minorHAnsi" w:eastAsia="PalatinoLinotype-Roman" w:hAnsiTheme="minorHAnsi" w:cstheme="minorHAnsi"/>
        </w:rPr>
        <w:t xml:space="preserve"> a</w:t>
      </w:r>
      <w:r w:rsidRPr="00616BDA">
        <w:rPr>
          <w:rFonts w:asciiTheme="minorHAnsi" w:eastAsia="PalatinoLinotype-Roman" w:hAnsiTheme="minorHAnsi" w:cstheme="minorHAnsi"/>
        </w:rPr>
        <w:t xml:space="preserve">m a student </w:t>
      </w:r>
      <w:r w:rsidR="00777008" w:rsidRPr="00616BDA">
        <w:rPr>
          <w:rFonts w:asciiTheme="minorHAnsi" w:eastAsia="PalatinoLinotype-Roman" w:hAnsiTheme="minorHAnsi" w:cstheme="minorHAnsi"/>
        </w:rPr>
        <w:t xml:space="preserve">at the University of </w:t>
      </w:r>
      <w:r w:rsidR="006C09CB" w:rsidRPr="00616BDA">
        <w:rPr>
          <w:rFonts w:asciiTheme="minorHAnsi" w:eastAsia="PalatinoLinotype-Roman" w:hAnsiTheme="minorHAnsi" w:cstheme="minorHAnsi"/>
        </w:rPr>
        <w:t>Massachusetts Boston</w:t>
      </w:r>
      <w:r w:rsidR="00F73EC8">
        <w:rPr>
          <w:rFonts w:asciiTheme="minorHAnsi" w:eastAsia="PalatinoLinotype-Roman" w:hAnsiTheme="minorHAnsi" w:cstheme="minorHAnsi"/>
        </w:rPr>
        <w:t>.</w:t>
      </w:r>
      <w:r w:rsidRPr="00616BDA">
        <w:rPr>
          <w:rFonts w:asciiTheme="minorHAnsi" w:eastAsia="PalatinoLinotype-Roman" w:hAnsiTheme="minorHAnsi" w:cstheme="minorHAnsi"/>
        </w:rPr>
        <w:t xml:space="preserve"> I </w:t>
      </w:r>
      <w:r w:rsidR="00E225C1" w:rsidRPr="00616BDA">
        <w:rPr>
          <w:rFonts w:asciiTheme="minorHAnsi" w:eastAsia="PalatinoLinotype-Roman" w:hAnsiTheme="minorHAnsi" w:cstheme="minorHAnsi"/>
        </w:rPr>
        <w:t>learned</w:t>
      </w:r>
      <w:r w:rsidRPr="00616BDA">
        <w:rPr>
          <w:rFonts w:asciiTheme="minorHAnsi" w:eastAsia="PalatinoLinotype-Roman" w:hAnsiTheme="minorHAnsi" w:cstheme="minorHAnsi"/>
        </w:rPr>
        <w:t xml:space="preserve"> about your company from </w:t>
      </w:r>
      <w:sdt>
        <w:sdtPr>
          <w:rPr>
            <w:rFonts w:asciiTheme="minorHAnsi" w:eastAsia="PalatinoLinotype-Roman" w:hAnsiTheme="minorHAnsi" w:cstheme="minorHAnsi"/>
          </w:rPr>
          <w:id w:val="168681781"/>
          <w:placeholder>
            <w:docPart w:val="EED9E1BD03AC4C47BC95E6479B6D8294"/>
          </w:placeholder>
          <w:showingPlcHdr/>
        </w:sdtPr>
        <w:sdtEndPr/>
        <w:sdtContent>
          <w:r w:rsidR="006D7BE1" w:rsidRPr="00616BDA">
            <w:rPr>
              <w:rStyle w:val="PlaceholderText"/>
            </w:rPr>
            <w:t>click to add ref here</w:t>
          </w:r>
        </w:sdtContent>
      </w:sdt>
      <w:r w:rsidR="0080028C" w:rsidRPr="00616BDA">
        <w:rPr>
          <w:rFonts w:asciiTheme="minorHAnsi" w:eastAsia="PalatinoLinotype-Roman" w:hAnsiTheme="minorHAnsi" w:cstheme="minorHAnsi"/>
        </w:rPr>
        <w:t xml:space="preserve"> </w:t>
      </w:r>
      <w:r w:rsidRPr="00616BDA">
        <w:rPr>
          <w:rFonts w:asciiTheme="minorHAnsi" w:eastAsia="PalatinoLinotype-Roman" w:hAnsiTheme="minorHAnsi" w:cstheme="minorHAnsi"/>
        </w:rPr>
        <w:t>and I am very</w:t>
      </w:r>
      <w:r w:rsidR="0080028C" w:rsidRPr="00616BDA">
        <w:rPr>
          <w:rFonts w:asciiTheme="minorHAnsi" w:eastAsia="PalatinoLinotype-Roman" w:hAnsiTheme="minorHAnsi" w:cstheme="minorHAnsi"/>
        </w:rPr>
        <w:t xml:space="preserve"> </w:t>
      </w:r>
      <w:r w:rsidRPr="00616BDA">
        <w:rPr>
          <w:rFonts w:asciiTheme="minorHAnsi" w:eastAsia="PalatinoLinotype-Roman" w:hAnsiTheme="minorHAnsi" w:cstheme="minorHAnsi"/>
        </w:rPr>
        <w:t xml:space="preserve">impressed at </w:t>
      </w:r>
      <w:sdt>
        <w:sdtPr>
          <w:rPr>
            <w:rFonts w:asciiTheme="minorHAnsi" w:eastAsia="PalatinoLinotype-Roman" w:hAnsiTheme="minorHAnsi" w:cstheme="minorHAnsi"/>
          </w:rPr>
          <w:id w:val="547962878"/>
          <w:placeholder>
            <w:docPart w:val="4A5827280B3B4C28B2147ED526A35493"/>
          </w:placeholder>
          <w:showingPlcHdr/>
        </w:sdtPr>
        <w:sdtEndPr/>
        <w:sdtContent>
          <w:r w:rsidR="00E66010" w:rsidRPr="00616BDA">
            <w:rPr>
              <w:rStyle w:val="PlaceholderText"/>
            </w:rPr>
            <w:t xml:space="preserve">include scope of </w:t>
          </w:r>
          <w:r w:rsidR="00C113A3" w:rsidRPr="00616BDA">
            <w:rPr>
              <w:rStyle w:val="PlaceholderText"/>
            </w:rPr>
            <w:t>work to be done</w:t>
          </w:r>
        </w:sdtContent>
      </w:sdt>
      <w:r w:rsidR="00E66010" w:rsidRPr="00616BDA">
        <w:rPr>
          <w:rFonts w:asciiTheme="minorHAnsi" w:eastAsia="PalatinoLinotype-Roman" w:hAnsiTheme="minorHAnsi" w:cstheme="minorHAnsi"/>
        </w:rPr>
        <w:t xml:space="preserve"> </w:t>
      </w:r>
      <w:r w:rsidRPr="00616BDA">
        <w:rPr>
          <w:rFonts w:asciiTheme="minorHAnsi" w:eastAsia="PalatinoLinotype-Roman" w:hAnsiTheme="minorHAnsi" w:cstheme="minorHAnsi"/>
        </w:rPr>
        <w:t xml:space="preserve">performed at </w:t>
      </w:r>
      <w:sdt>
        <w:sdtPr>
          <w:rPr>
            <w:rFonts w:asciiTheme="minorHAnsi" w:eastAsia="PalatinoLinotype-Roman" w:hAnsiTheme="minorHAnsi" w:cstheme="minorHAnsi"/>
          </w:rPr>
          <w:id w:val="-1685042325"/>
          <w:placeholder>
            <w:docPart w:val="793C8477AEB94136B6FFFEE756A6BBEB"/>
          </w:placeholder>
          <w:showingPlcHdr/>
        </w:sdtPr>
        <w:sdtEndPr/>
        <w:sdtContent>
          <w:r w:rsidR="0080028C" w:rsidRPr="00616BDA">
            <w:rPr>
              <w:rStyle w:val="PlaceholderText"/>
            </w:rPr>
            <w:t>company name</w:t>
          </w:r>
        </w:sdtContent>
      </w:sdt>
      <w:r w:rsidR="00AF5D55">
        <w:rPr>
          <w:rFonts w:asciiTheme="minorHAnsi" w:eastAsia="PalatinoLinotype-Roman" w:hAnsiTheme="minorHAnsi" w:cstheme="minorHAnsi"/>
        </w:rPr>
        <w:t>.</w:t>
      </w:r>
      <w:r w:rsidR="0080028C" w:rsidRPr="00616BDA">
        <w:rPr>
          <w:rFonts w:asciiTheme="minorHAnsi" w:eastAsia="PalatinoLinotype-Roman" w:hAnsiTheme="minorHAnsi" w:cstheme="minorHAnsi"/>
        </w:rPr>
        <w:t xml:space="preserve"> </w:t>
      </w:r>
      <w:r w:rsidR="00CB5AE7" w:rsidRPr="00616BDA">
        <w:rPr>
          <w:rFonts w:asciiTheme="minorHAnsi" w:eastAsia="PalatinoLinotype-Roman" w:hAnsiTheme="minorHAnsi" w:cstheme="minorHAnsi"/>
        </w:rPr>
        <w:t xml:space="preserve">My </w:t>
      </w:r>
      <w:r w:rsidR="00217BB9" w:rsidRPr="00616BDA">
        <w:rPr>
          <w:rFonts w:asciiTheme="minorHAnsi" w:eastAsia="PalatinoLinotype-Roman" w:hAnsiTheme="minorHAnsi" w:cstheme="minorHAnsi"/>
        </w:rPr>
        <w:t>experience in</w:t>
      </w:r>
      <w:r w:rsidR="00CB5AE7" w:rsidRPr="00616BDA">
        <w:rPr>
          <w:rFonts w:asciiTheme="minorHAnsi" w:eastAsia="PalatinoLinotype-Roman" w:hAnsiTheme="minorHAnsi" w:cstheme="minorHAnsi"/>
        </w:rPr>
        <w:t xml:space="preserve">cludes, </w:t>
      </w:r>
      <w:r w:rsidR="00217BB9" w:rsidRPr="00616BDA">
        <w:rPr>
          <w:rFonts w:asciiTheme="minorHAnsi" w:eastAsia="PalatinoLinotype-Roman" w:hAnsiTheme="minorHAnsi" w:cstheme="minorHAnsi"/>
        </w:rPr>
        <w:t xml:space="preserve"> </w:t>
      </w:r>
      <w:sdt>
        <w:sdtPr>
          <w:rPr>
            <w:rFonts w:asciiTheme="minorHAnsi" w:eastAsia="PalatinoLinotype-Roman" w:hAnsiTheme="minorHAnsi" w:cstheme="minorHAnsi"/>
          </w:rPr>
          <w:id w:val="-768160689"/>
          <w:placeholder>
            <w:docPart w:val="BEDE678D8BB8412783EE43761D67FEB6"/>
          </w:placeholder>
          <w:showingPlcHdr/>
        </w:sdtPr>
        <w:sdtEndPr/>
        <w:sdtContent>
          <w:r w:rsidR="00217BB9" w:rsidRPr="00616BDA">
            <w:rPr>
              <w:rStyle w:val="PlaceholderText"/>
            </w:rPr>
            <w:t>click to add all my related experience</w:t>
          </w:r>
        </w:sdtContent>
      </w:sdt>
      <w:r w:rsidR="00E80B0F" w:rsidRPr="00616BDA">
        <w:rPr>
          <w:rFonts w:asciiTheme="minorHAnsi" w:eastAsia="PalatinoLinotype-Roman" w:hAnsiTheme="minorHAnsi" w:cstheme="minorHAnsi"/>
        </w:rPr>
        <w:t xml:space="preserve"> </w:t>
      </w:r>
      <w:r w:rsidR="005A2CF8" w:rsidRPr="00616BDA">
        <w:rPr>
          <w:rFonts w:asciiTheme="minorHAnsi" w:eastAsia="PalatinoLinotype-Roman" w:hAnsiTheme="minorHAnsi" w:cstheme="minorHAnsi"/>
        </w:rPr>
        <w:t xml:space="preserve">which would </w:t>
      </w:r>
      <w:r w:rsidR="00CD1B52">
        <w:rPr>
          <w:rFonts w:asciiTheme="minorHAnsi" w:eastAsia="PalatinoLinotype-Roman" w:hAnsiTheme="minorHAnsi" w:cstheme="minorHAnsi"/>
        </w:rPr>
        <w:t xml:space="preserve">align nicely </w:t>
      </w:r>
      <w:r w:rsidR="005C1FBA">
        <w:rPr>
          <w:rFonts w:asciiTheme="minorHAnsi" w:eastAsia="PalatinoLinotype-Roman" w:hAnsiTheme="minorHAnsi" w:cstheme="minorHAnsi"/>
        </w:rPr>
        <w:t xml:space="preserve">with </w:t>
      </w:r>
      <w:r w:rsidR="00204795">
        <w:rPr>
          <w:rFonts w:asciiTheme="minorHAnsi" w:eastAsia="PalatinoLinotype-Roman" w:hAnsiTheme="minorHAnsi" w:cstheme="minorHAnsi"/>
        </w:rPr>
        <w:t xml:space="preserve">the </w:t>
      </w:r>
      <w:r w:rsidR="005C1FBA">
        <w:rPr>
          <w:rFonts w:asciiTheme="minorHAnsi" w:eastAsia="PalatinoLinotype-Roman" w:hAnsiTheme="minorHAnsi" w:cstheme="minorHAnsi"/>
        </w:rPr>
        <w:t xml:space="preserve">type of work done at </w:t>
      </w:r>
      <w:r w:rsidR="00842962" w:rsidRPr="00616BDA">
        <w:rPr>
          <w:rFonts w:asciiTheme="minorHAnsi" w:eastAsia="PalatinoLinotype-Roman" w:hAnsiTheme="minorHAnsi" w:cstheme="minorHAnsi"/>
        </w:rPr>
        <w:t xml:space="preserve"> </w:t>
      </w:r>
      <w:sdt>
        <w:sdtPr>
          <w:rPr>
            <w:rFonts w:asciiTheme="minorHAnsi" w:eastAsia="PalatinoLinotype-Roman" w:hAnsiTheme="minorHAnsi" w:cstheme="minorHAnsi"/>
          </w:rPr>
          <w:id w:val="1095286585"/>
          <w:placeholder>
            <w:docPart w:val="3B8EB2ABA5EF4FEDA38ACFCB1A5D59A7"/>
          </w:placeholder>
          <w:showingPlcHdr/>
        </w:sdtPr>
        <w:sdtEndPr/>
        <w:sdtContent>
          <w:r w:rsidR="008C6C9B" w:rsidRPr="00616BDA">
            <w:rPr>
              <w:rStyle w:val="PlaceholderText"/>
            </w:rPr>
            <w:t>click to add company name</w:t>
          </w:r>
        </w:sdtContent>
      </w:sdt>
      <w:r w:rsidR="00135D91">
        <w:rPr>
          <w:rFonts w:asciiTheme="minorHAnsi" w:eastAsia="PalatinoLinotype-Roman" w:hAnsiTheme="minorHAnsi" w:cstheme="minorHAnsi"/>
        </w:rPr>
        <w:t>.</w:t>
      </w:r>
    </w:p>
    <w:p w14:paraId="306F6196" w14:textId="77777777" w:rsidR="00EF7E98" w:rsidRDefault="00EF7E98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</w:p>
    <w:p w14:paraId="4AC9CE0A" w14:textId="77777777" w:rsidR="00471BD8" w:rsidRPr="00FE5217" w:rsidRDefault="00471BD8" w:rsidP="00471BD8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PalatinoLinotype-Roman" w:hAnsiTheme="minorHAnsi" w:cstheme="minorHAnsi"/>
        </w:rPr>
      </w:pPr>
      <w:r w:rsidRPr="00FE5217">
        <w:rPr>
          <w:rFonts w:asciiTheme="minorHAnsi" w:eastAsia="PalatinoLinotype-Roman" w:hAnsiTheme="minorHAnsi" w:cstheme="minorHAnsi"/>
        </w:rPr>
        <w:t xml:space="preserve">My computer science education combined with my experience in web development, building and </w:t>
      </w:r>
      <w:r>
        <w:rPr>
          <w:rFonts w:asciiTheme="minorHAnsi" w:eastAsia="PalatinoLinotype-Roman" w:hAnsiTheme="minorHAnsi" w:cstheme="minorHAnsi"/>
        </w:rPr>
        <w:t>analyzing</w:t>
      </w:r>
      <w:r w:rsidRPr="00FE5217">
        <w:rPr>
          <w:rFonts w:asciiTheme="minorHAnsi" w:eastAsia="PalatinoLinotype-Roman" w:hAnsiTheme="minorHAnsi" w:cstheme="minorHAnsi"/>
        </w:rPr>
        <w:t xml:space="preserve"> algorithms and data structures make your company a great choice for me to use my skills. My </w:t>
      </w:r>
      <w:r>
        <w:rPr>
          <w:rFonts w:asciiTheme="minorHAnsi" w:eastAsia="PalatinoLinotype-Roman" w:hAnsiTheme="minorHAnsi" w:cstheme="minorHAnsi"/>
        </w:rPr>
        <w:t>programming experience has</w:t>
      </w:r>
      <w:r w:rsidRPr="00FE5217">
        <w:rPr>
          <w:rFonts w:asciiTheme="minorHAnsi" w:eastAsia="PalatinoLinotype-Roman" w:hAnsiTheme="minorHAnsi" w:cstheme="minorHAnsi"/>
        </w:rPr>
        <w:t xml:space="preserve"> proved to be very useful in my own projects, </w:t>
      </w:r>
      <w:r w:rsidRPr="00AB3D48">
        <w:t>which include building websites as well as my own Physics Class library in C++</w:t>
      </w:r>
      <w:r>
        <w:t xml:space="preserve"> which contains over 30,000 lines of code. </w:t>
      </w:r>
      <w:r w:rsidRPr="00AB3D48">
        <w:t>This included some of my other previously built classes from other projects, demonstrating</w:t>
      </w:r>
      <w:r>
        <w:t xml:space="preserve"> my ability to use</w:t>
      </w:r>
      <w:r w:rsidRPr="00AB3D48">
        <w:t xml:space="preserve"> good modular design</w:t>
      </w:r>
      <w:r w:rsidRPr="00FE5217">
        <w:rPr>
          <w:rFonts w:asciiTheme="minorHAnsi" w:eastAsia="PalatinoLinotype-Roman" w:hAnsiTheme="minorHAnsi" w:cstheme="minorHAnsi"/>
        </w:rPr>
        <w:t xml:space="preserve">. In addition, I </w:t>
      </w:r>
      <w:r>
        <w:rPr>
          <w:rFonts w:asciiTheme="minorHAnsi" w:eastAsia="PalatinoLinotype-Roman" w:hAnsiTheme="minorHAnsi" w:cstheme="minorHAnsi"/>
        </w:rPr>
        <w:t>integrated some</w:t>
      </w:r>
      <w:r w:rsidRPr="00FE5217">
        <w:rPr>
          <w:rFonts w:asciiTheme="minorHAnsi" w:eastAsia="PalatinoLinotype-Roman" w:hAnsiTheme="minorHAnsi" w:cstheme="minorHAnsi"/>
        </w:rPr>
        <w:t xml:space="preserve"> powerful third-party libraries that allow me to solve linear algebra problems, work with sets</w:t>
      </w:r>
      <w:r>
        <w:rPr>
          <w:rFonts w:asciiTheme="minorHAnsi" w:eastAsia="PalatinoLinotype-Roman" w:hAnsiTheme="minorHAnsi" w:cstheme="minorHAnsi"/>
        </w:rPr>
        <w:t xml:space="preserve"> and data,</w:t>
      </w:r>
      <w:r w:rsidRPr="00FE5217">
        <w:rPr>
          <w:rFonts w:asciiTheme="minorHAnsi" w:eastAsia="PalatinoLinotype-Roman" w:hAnsiTheme="minorHAnsi" w:cstheme="minorHAnsi"/>
        </w:rPr>
        <w:t xml:space="preserve"> and </w:t>
      </w:r>
      <w:r>
        <w:rPr>
          <w:rFonts w:asciiTheme="minorHAnsi" w:eastAsia="PalatinoLinotype-Roman" w:hAnsiTheme="minorHAnsi" w:cstheme="minorHAnsi"/>
        </w:rPr>
        <w:t xml:space="preserve">it includes </w:t>
      </w:r>
      <w:r w:rsidRPr="00FE5217">
        <w:rPr>
          <w:rFonts w:asciiTheme="minorHAnsi" w:eastAsia="PalatinoLinotype-Roman" w:hAnsiTheme="minorHAnsi" w:cstheme="minorHAnsi"/>
        </w:rPr>
        <w:t xml:space="preserve">my own implementation of static methods that let me </w:t>
      </w:r>
      <w:r>
        <w:rPr>
          <w:rFonts w:asciiTheme="minorHAnsi" w:eastAsia="PalatinoLinotype-Roman" w:hAnsiTheme="minorHAnsi" w:cstheme="minorHAnsi"/>
        </w:rPr>
        <w:t>solve</w:t>
      </w:r>
      <w:r w:rsidRPr="00FE5217">
        <w:rPr>
          <w:rFonts w:asciiTheme="minorHAnsi" w:eastAsia="PalatinoLinotype-Roman" w:hAnsiTheme="minorHAnsi" w:cstheme="minorHAnsi"/>
        </w:rPr>
        <w:t xml:space="preserve"> complex physics problems.  </w:t>
      </w:r>
      <w:r>
        <w:rPr>
          <w:rFonts w:asciiTheme="minorHAnsi" w:eastAsia="PalatinoLinotype-Roman" w:hAnsiTheme="minorHAnsi" w:cstheme="minorHAnsi"/>
        </w:rPr>
        <w:t>One of my favorite parts of this project is the</w:t>
      </w:r>
      <w:r w:rsidRPr="00FE5217">
        <w:rPr>
          <w:rFonts w:asciiTheme="minorHAnsi" w:eastAsia="PalatinoLinotype-Roman" w:hAnsiTheme="minorHAnsi" w:cstheme="minorHAnsi"/>
        </w:rPr>
        <w:t xml:space="preserve"> Periodic Elements structure containing all the data of the periodic table giving me the ability to use elements in calculations, as well as print out data about </w:t>
      </w:r>
      <w:r>
        <w:rPr>
          <w:rFonts w:asciiTheme="minorHAnsi" w:eastAsia="PalatinoLinotype-Roman" w:hAnsiTheme="minorHAnsi" w:cstheme="minorHAnsi"/>
        </w:rPr>
        <w:t>each element</w:t>
      </w:r>
      <w:r w:rsidRPr="00FE5217">
        <w:rPr>
          <w:rFonts w:asciiTheme="minorHAnsi" w:eastAsia="PalatinoLinotype-Roman" w:hAnsiTheme="minorHAnsi" w:cstheme="minorHAnsi"/>
        </w:rPr>
        <w:t xml:space="preserve"> and even </w:t>
      </w:r>
      <w:r>
        <w:rPr>
          <w:rFonts w:asciiTheme="minorHAnsi" w:eastAsia="PalatinoLinotype-Roman" w:hAnsiTheme="minorHAnsi" w:cstheme="minorHAnsi"/>
        </w:rPr>
        <w:t>display</w:t>
      </w:r>
      <w:r w:rsidRPr="00FE5217">
        <w:rPr>
          <w:rFonts w:asciiTheme="minorHAnsi" w:eastAsia="PalatinoLinotype-Roman" w:hAnsiTheme="minorHAnsi" w:cstheme="minorHAnsi"/>
        </w:rPr>
        <w:t xml:space="preserve"> </w:t>
      </w:r>
      <w:r>
        <w:rPr>
          <w:rFonts w:asciiTheme="minorHAnsi" w:eastAsia="PalatinoLinotype-Roman" w:hAnsiTheme="minorHAnsi" w:cstheme="minorHAnsi"/>
        </w:rPr>
        <w:t>images</w:t>
      </w:r>
      <w:r w:rsidRPr="00FE5217">
        <w:rPr>
          <w:rFonts w:asciiTheme="minorHAnsi" w:eastAsia="PalatinoLinotype-Roman" w:hAnsiTheme="minorHAnsi" w:cstheme="minorHAnsi"/>
        </w:rPr>
        <w:t xml:space="preserve"> of what the elements </w:t>
      </w:r>
      <w:r w:rsidRPr="00AB3D48">
        <w:t>looks like using SFML</w:t>
      </w:r>
      <w:r>
        <w:t xml:space="preserve"> (Simple and Fast Multimedia Library)</w:t>
      </w:r>
      <w:r w:rsidRPr="00AB3D48">
        <w:t>.</w:t>
      </w:r>
    </w:p>
    <w:p w14:paraId="23052A53" w14:textId="77777777" w:rsidR="00FE5217" w:rsidRPr="00FE5217" w:rsidRDefault="00FE5217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</w:p>
    <w:p w14:paraId="20A02376" w14:textId="77777777" w:rsidR="00E27A11" w:rsidRPr="00085307" w:rsidRDefault="00E27A11" w:rsidP="00E27A11">
      <w:pPr>
        <w:spacing w:after="0" w:line="240" w:lineRule="auto"/>
        <w:jc w:val="both"/>
      </w:pPr>
      <w:r w:rsidRPr="00085307">
        <w:t xml:space="preserve">Additionally, I have experience </w:t>
      </w:r>
      <w:r w:rsidRPr="00C9503E">
        <w:t xml:space="preserve">working with teams and I am good at communicating ideas </w:t>
      </w:r>
      <w:r w:rsidRPr="00085307">
        <w:t xml:space="preserve">to </w:t>
      </w:r>
      <w:r>
        <w:t xml:space="preserve">others. In one project I worked closely with a team of fellow students to bring together different card games </w:t>
      </w:r>
      <w:r w:rsidRPr="00085307">
        <w:t xml:space="preserve">under one menu-based interface that allowed </w:t>
      </w:r>
      <w:r>
        <w:t>a user</w:t>
      </w:r>
      <w:r w:rsidRPr="00085307">
        <w:t xml:space="preserve"> the ability to pick the game they wanted to play. For this we all worked using a GitHub repository and we maintained </w:t>
      </w:r>
      <w:r>
        <w:t xml:space="preserve">constant </w:t>
      </w:r>
      <w:r w:rsidRPr="00085307">
        <w:t>communication always letting one another know our ideas and what we were going to be working on. We ended up with a successful game that passed all the instructors test</w:t>
      </w:r>
      <w:r>
        <w:t>s</w:t>
      </w:r>
      <w:r w:rsidRPr="00085307">
        <w:t xml:space="preserve"> </w:t>
      </w:r>
      <w:r>
        <w:t>as</w:t>
      </w:r>
      <w:r w:rsidRPr="00085307">
        <w:t xml:space="preserve"> </w:t>
      </w:r>
      <w:r>
        <w:t>well as being a</w:t>
      </w:r>
      <w:r w:rsidRPr="00085307">
        <w:t xml:space="preserve"> great learning experience for us all. </w:t>
      </w:r>
    </w:p>
    <w:p w14:paraId="6D8AA764" w14:textId="77777777" w:rsidR="00FE5217" w:rsidRDefault="00FE5217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</w:p>
    <w:p w14:paraId="6E4DBE2C" w14:textId="0C82F610" w:rsidR="00F52426" w:rsidRPr="00616BDA" w:rsidRDefault="00D54ED6" w:rsidP="00E27A11">
      <w:pPr>
        <w:autoSpaceDE w:val="0"/>
        <w:autoSpaceDN w:val="0"/>
        <w:adjustRightInd w:val="0"/>
        <w:spacing w:after="0" w:line="240" w:lineRule="auto"/>
        <w:jc w:val="both"/>
        <w:rPr>
          <w:rFonts w:asciiTheme="minorHAnsi" w:eastAsia="PalatinoLinotype-Roman" w:hAnsiTheme="minorHAnsi" w:cstheme="minorHAnsi"/>
        </w:rPr>
      </w:pPr>
      <w:r>
        <w:rPr>
          <w:rFonts w:asciiTheme="minorHAnsi" w:eastAsia="PalatinoLinotype-Roman" w:hAnsiTheme="minorHAnsi" w:cstheme="minorHAnsi"/>
        </w:rPr>
        <w:t xml:space="preserve">I am very interested in the </w:t>
      </w:r>
      <w:sdt>
        <w:sdtPr>
          <w:rPr>
            <w:rFonts w:asciiTheme="minorHAnsi" w:eastAsia="PalatinoLinotype-Roman" w:hAnsiTheme="minorHAnsi" w:cstheme="minorHAnsi"/>
          </w:rPr>
          <w:id w:val="195052204"/>
          <w:placeholder>
            <w:docPart w:val="A75498C4CB6047988B29BE7E6647FEA2"/>
          </w:placeholder>
          <w:showingPlcHdr/>
        </w:sdtPr>
        <w:sdtEndPr/>
        <w:sdtContent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 xml:space="preserve">to add </w:t>
          </w:r>
          <w:r w:rsidR="00206894">
            <w:rPr>
              <w:rStyle w:val="PlaceholderText"/>
            </w:rPr>
            <w:t>position applying for</w:t>
          </w:r>
        </w:sdtContent>
      </w:sdt>
      <w:r w:rsidR="00206894">
        <w:rPr>
          <w:rFonts w:asciiTheme="minorHAnsi" w:eastAsia="PalatinoLinotype-Roman" w:hAnsiTheme="minorHAnsi" w:cstheme="minorHAnsi"/>
        </w:rPr>
        <w:t xml:space="preserve"> and </w:t>
      </w:r>
      <w:r w:rsidR="002A25C8">
        <w:rPr>
          <w:rFonts w:asciiTheme="minorHAnsi" w:eastAsia="PalatinoLinotype-Roman" w:hAnsiTheme="minorHAnsi" w:cstheme="minorHAnsi"/>
        </w:rPr>
        <w:t xml:space="preserve">have been eager to </w:t>
      </w:r>
      <w:r w:rsidR="00FE5217">
        <w:rPr>
          <w:rFonts w:asciiTheme="minorHAnsi" w:eastAsia="PalatinoLinotype-Roman" w:hAnsiTheme="minorHAnsi" w:cstheme="minorHAnsi"/>
        </w:rPr>
        <w:t>use my skills</w:t>
      </w:r>
      <w:r w:rsidR="00AA349F">
        <w:rPr>
          <w:rFonts w:asciiTheme="minorHAnsi" w:eastAsia="PalatinoLinotype-Roman" w:hAnsiTheme="minorHAnsi" w:cstheme="minorHAnsi"/>
        </w:rPr>
        <w:t xml:space="preserve"> working with others to </w:t>
      </w:r>
      <w:r w:rsidR="00B15A1C">
        <w:rPr>
          <w:rFonts w:asciiTheme="minorHAnsi" w:eastAsia="PalatinoLinotype-Roman" w:hAnsiTheme="minorHAnsi" w:cstheme="minorHAnsi"/>
        </w:rPr>
        <w:t xml:space="preserve"> </w:t>
      </w:r>
      <w:sdt>
        <w:sdtPr>
          <w:rPr>
            <w:rFonts w:asciiTheme="minorHAnsi" w:eastAsia="PalatinoLinotype-Roman" w:hAnsiTheme="minorHAnsi" w:cstheme="minorHAnsi"/>
          </w:rPr>
          <w:id w:val="536934125"/>
          <w:placeholder>
            <w:docPart w:val="92B9CC3799874443ADC0BC59482CEDFE"/>
          </w:placeholder>
          <w:showingPlcHdr/>
        </w:sdtPr>
        <w:sdtEndPr/>
        <w:sdtContent>
          <w:r w:rsidR="00B15A1C" w:rsidRPr="001B189D">
            <w:rPr>
              <w:rStyle w:val="PlaceholderText"/>
            </w:rPr>
            <w:t xml:space="preserve">Click </w:t>
          </w:r>
          <w:r w:rsidR="00B15A1C">
            <w:rPr>
              <w:rStyle w:val="PlaceholderText"/>
            </w:rPr>
            <w:t xml:space="preserve">to add scope of work that will be done </w:t>
          </w:r>
          <w:r w:rsidR="00916F6E">
            <w:rPr>
              <w:rStyle w:val="PlaceholderText"/>
            </w:rPr>
            <w:t>in position</w:t>
          </w:r>
          <w:r w:rsidR="00B15A1C" w:rsidRPr="001B189D">
            <w:rPr>
              <w:rStyle w:val="PlaceholderText"/>
            </w:rPr>
            <w:t>.</w:t>
          </w:r>
        </w:sdtContent>
      </w:sdt>
      <w:r w:rsidR="00916F6E">
        <w:rPr>
          <w:rFonts w:asciiTheme="minorHAnsi" w:eastAsia="PalatinoLinotype-Roman" w:hAnsiTheme="minorHAnsi" w:cstheme="minorHAnsi"/>
        </w:rPr>
        <w:t xml:space="preserve">. </w:t>
      </w:r>
      <w:sdt>
        <w:sdtPr>
          <w:rPr>
            <w:rFonts w:asciiTheme="minorHAnsi" w:eastAsia="PalatinoLinotype-Roman" w:hAnsiTheme="minorHAnsi" w:cstheme="minorHAnsi"/>
          </w:rPr>
          <w:id w:val="1539007339"/>
          <w:placeholder>
            <w:docPart w:val="658ACC6CA6E740DABD5758941FAE03C9"/>
          </w:placeholder>
          <w:showingPlcHdr/>
        </w:sdtPr>
        <w:sdtEndPr/>
        <w:sdtContent>
          <w:r w:rsidR="00916F6E" w:rsidRPr="001B189D">
            <w:rPr>
              <w:rStyle w:val="PlaceholderText"/>
            </w:rPr>
            <w:t xml:space="preserve">Click </w:t>
          </w:r>
          <w:r w:rsidR="00916F6E">
            <w:rPr>
              <w:rStyle w:val="PlaceholderText"/>
            </w:rPr>
            <w:t>to add company name</w:t>
          </w:r>
          <w:r w:rsidR="00916F6E" w:rsidRPr="001B189D">
            <w:rPr>
              <w:rStyle w:val="PlaceholderText"/>
            </w:rPr>
            <w:t>.</w:t>
          </w:r>
        </w:sdtContent>
      </w:sdt>
      <w:r w:rsidR="00916F6E">
        <w:rPr>
          <w:rFonts w:asciiTheme="minorHAnsi" w:eastAsia="PalatinoLinotype-Roman" w:hAnsiTheme="minorHAnsi" w:cstheme="minorHAnsi"/>
        </w:rPr>
        <w:t xml:space="preserve"> </w:t>
      </w:r>
      <w:r w:rsidR="006547D8">
        <w:rPr>
          <w:rFonts w:asciiTheme="minorHAnsi" w:eastAsia="PalatinoLinotype-Roman" w:hAnsiTheme="minorHAnsi" w:cstheme="minorHAnsi"/>
        </w:rPr>
        <w:t xml:space="preserve">has really done an amazing job </w:t>
      </w:r>
      <w:sdt>
        <w:sdtPr>
          <w:rPr>
            <w:rFonts w:asciiTheme="minorHAnsi" w:eastAsia="PalatinoLinotype-Roman" w:hAnsiTheme="minorHAnsi" w:cstheme="minorHAnsi"/>
          </w:rPr>
          <w:id w:val="-1078896781"/>
          <w:placeholder>
            <w:docPart w:val="A31181DA504D4FC6BF4FFCD627E606AA"/>
          </w:placeholder>
          <w:showingPlcHdr/>
        </w:sdtPr>
        <w:sdtEndPr/>
        <w:sdtContent>
          <w:r w:rsidR="006547D8" w:rsidRPr="001B189D">
            <w:rPr>
              <w:rStyle w:val="PlaceholderText"/>
            </w:rPr>
            <w:t xml:space="preserve">Click </w:t>
          </w:r>
          <w:r w:rsidR="006547D8">
            <w:rPr>
              <w:rStyle w:val="PlaceholderText"/>
            </w:rPr>
            <w:t xml:space="preserve">to add </w:t>
          </w:r>
          <w:r w:rsidR="005A1E97">
            <w:rPr>
              <w:rStyle w:val="PlaceholderText"/>
            </w:rPr>
            <w:t>what it is that they do at this company</w:t>
          </w:r>
        </w:sdtContent>
      </w:sdt>
      <w:r w:rsidR="00AA349F">
        <w:rPr>
          <w:rFonts w:asciiTheme="minorHAnsi" w:eastAsia="PalatinoLinotype-Roman" w:hAnsiTheme="minorHAnsi" w:cstheme="minorHAnsi"/>
        </w:rPr>
        <w:t>.</w:t>
      </w:r>
      <w:r w:rsidR="008E4C89">
        <w:rPr>
          <w:rFonts w:asciiTheme="minorHAnsi" w:eastAsia="PalatinoLinotype-Roman" w:hAnsiTheme="minorHAnsi" w:cstheme="minorHAnsi"/>
        </w:rPr>
        <w:t xml:space="preserve"> </w:t>
      </w:r>
      <w:r w:rsidR="00703F67">
        <w:rPr>
          <w:rFonts w:asciiTheme="minorHAnsi" w:eastAsia="PalatinoLinotype-Roman" w:hAnsiTheme="minorHAnsi" w:cstheme="minorHAnsi"/>
        </w:rPr>
        <w:t xml:space="preserve">I would love to have a chance to meet with </w:t>
      </w:r>
      <w:r w:rsidR="00C50A2B">
        <w:rPr>
          <w:rFonts w:asciiTheme="minorHAnsi" w:eastAsia="PalatinoLinotype-Roman" w:hAnsiTheme="minorHAnsi" w:cstheme="minorHAnsi"/>
        </w:rPr>
        <w:t xml:space="preserve">you </w:t>
      </w:r>
      <w:r w:rsidR="008E4C89">
        <w:rPr>
          <w:rFonts w:asciiTheme="minorHAnsi" w:eastAsia="PalatinoLinotype-Roman" w:hAnsiTheme="minorHAnsi" w:cstheme="minorHAnsi"/>
        </w:rPr>
        <w:t>a</w:t>
      </w:r>
      <w:r w:rsidR="00C50A2B">
        <w:rPr>
          <w:rFonts w:asciiTheme="minorHAnsi" w:eastAsia="PalatinoLinotype-Roman" w:hAnsiTheme="minorHAnsi" w:cstheme="minorHAnsi"/>
        </w:rPr>
        <w:t xml:space="preserve">t </w:t>
      </w:r>
      <w:sdt>
        <w:sdtPr>
          <w:rPr>
            <w:rFonts w:asciiTheme="minorHAnsi" w:eastAsia="PalatinoLinotype-Roman" w:hAnsiTheme="minorHAnsi" w:cstheme="minorHAnsi"/>
          </w:rPr>
          <w:id w:val="-525248361"/>
          <w:placeholder>
            <w:docPart w:val="A4BCDD36C1434E4EA3401050E066773A"/>
          </w:placeholder>
          <w:showingPlcHdr/>
        </w:sdtPr>
        <w:sdtEndPr/>
        <w:sdtContent>
          <w:r w:rsidR="00C50A2B" w:rsidRPr="001B189D">
            <w:rPr>
              <w:rStyle w:val="PlaceholderText"/>
            </w:rPr>
            <w:t xml:space="preserve">Click </w:t>
          </w:r>
          <w:r w:rsidR="00C50A2B">
            <w:rPr>
              <w:rStyle w:val="PlaceholderText"/>
            </w:rPr>
            <w:t>to add company name</w:t>
          </w:r>
        </w:sdtContent>
      </w:sdt>
      <w:r w:rsidR="00C50A2B">
        <w:rPr>
          <w:rFonts w:asciiTheme="minorHAnsi" w:eastAsia="PalatinoLinotype-Roman" w:hAnsiTheme="minorHAnsi" w:cstheme="minorHAnsi"/>
        </w:rPr>
        <w:t xml:space="preserve"> </w:t>
      </w:r>
      <w:r w:rsidR="00810BBB">
        <w:rPr>
          <w:rFonts w:asciiTheme="minorHAnsi" w:eastAsia="PalatinoLinotype-Roman" w:hAnsiTheme="minorHAnsi" w:cstheme="minorHAnsi"/>
        </w:rPr>
        <w:t xml:space="preserve">to get more </w:t>
      </w:r>
      <w:r w:rsidR="00C50A2B">
        <w:rPr>
          <w:rFonts w:asciiTheme="minorHAnsi" w:eastAsia="PalatinoLinotype-Roman" w:hAnsiTheme="minorHAnsi" w:cstheme="minorHAnsi"/>
        </w:rPr>
        <w:t xml:space="preserve">information and </w:t>
      </w:r>
      <w:r w:rsidR="00810BBB">
        <w:rPr>
          <w:rFonts w:asciiTheme="minorHAnsi" w:eastAsia="PalatinoLinotype-Roman" w:hAnsiTheme="minorHAnsi" w:cstheme="minorHAnsi"/>
        </w:rPr>
        <w:t>any next steps required</w:t>
      </w:r>
      <w:r w:rsidR="00841D3B">
        <w:rPr>
          <w:rFonts w:asciiTheme="minorHAnsi" w:eastAsia="PalatinoLinotype-Roman" w:hAnsiTheme="minorHAnsi" w:cstheme="minorHAnsi"/>
        </w:rPr>
        <w:t xml:space="preserve"> for the </w:t>
      </w:r>
      <w:sdt>
        <w:sdtPr>
          <w:rPr>
            <w:rFonts w:asciiTheme="minorHAnsi" w:eastAsia="PalatinoLinotype-Roman" w:hAnsiTheme="minorHAnsi" w:cstheme="minorHAnsi"/>
          </w:rPr>
          <w:id w:val="-322278071"/>
          <w:placeholder>
            <w:docPart w:val="86643151E57A42B0A0E823658AB90835"/>
          </w:placeholder>
          <w:showingPlcHdr/>
        </w:sdtPr>
        <w:sdtEndPr/>
        <w:sdtContent>
          <w:r w:rsidR="006E0A8F" w:rsidRPr="001B189D">
            <w:rPr>
              <w:rStyle w:val="PlaceholderText"/>
            </w:rPr>
            <w:t xml:space="preserve">Click </w:t>
          </w:r>
          <w:r w:rsidR="006E0A8F">
            <w:rPr>
              <w:rStyle w:val="PlaceholderText"/>
            </w:rPr>
            <w:t>to add position</w:t>
          </w:r>
          <w:r w:rsidR="006E0A8F" w:rsidRPr="001B189D">
            <w:rPr>
              <w:rStyle w:val="PlaceholderText"/>
            </w:rPr>
            <w:t>.</w:t>
          </w:r>
        </w:sdtContent>
      </w:sdt>
      <w:r w:rsidR="003B3BA7">
        <w:rPr>
          <w:rFonts w:asciiTheme="minorHAnsi" w:eastAsia="PalatinoLinotype-Roman" w:hAnsiTheme="minorHAnsi" w:cstheme="minorHAnsi"/>
        </w:rPr>
        <w:t xml:space="preserve"> position.</w:t>
      </w:r>
      <w:r w:rsidR="00AB2CB3">
        <w:rPr>
          <w:rFonts w:asciiTheme="minorHAnsi" w:eastAsia="PalatinoLinotype-Roman" w:hAnsiTheme="minorHAnsi" w:cstheme="minorHAnsi"/>
        </w:rPr>
        <w:t xml:space="preserve"> </w:t>
      </w:r>
      <w:r w:rsidR="005A4F7C">
        <w:rPr>
          <w:rFonts w:asciiTheme="minorHAnsi" w:eastAsia="PalatinoLinotype-Roman" w:hAnsiTheme="minorHAnsi" w:cstheme="minorHAnsi"/>
        </w:rPr>
        <w:t xml:space="preserve">You </w:t>
      </w:r>
      <w:r w:rsidR="0020632B">
        <w:rPr>
          <w:rFonts w:asciiTheme="minorHAnsi" w:eastAsia="PalatinoLinotype-Roman" w:hAnsiTheme="minorHAnsi" w:cstheme="minorHAnsi"/>
        </w:rPr>
        <w:t xml:space="preserve">can contact me anytime at </w:t>
      </w:r>
      <w:hyperlink r:id="rId8" w:history="1">
        <w:r w:rsidR="009F16BB" w:rsidRPr="00C10445">
          <w:rPr>
            <w:rStyle w:val="Hyperlink"/>
            <w:rFonts w:asciiTheme="minorHAnsi" w:eastAsia="PalatinoLinotype-Roman" w:hAnsiTheme="minorHAnsi" w:cstheme="minorHAnsi"/>
          </w:rPr>
          <w:t>ryan.zurrin001@umb.edu</w:t>
        </w:r>
      </w:hyperlink>
      <w:r w:rsidR="0020632B">
        <w:rPr>
          <w:rFonts w:asciiTheme="minorHAnsi" w:eastAsia="PalatinoLinotype-Roman" w:hAnsiTheme="minorHAnsi" w:cstheme="minorHAnsi"/>
        </w:rPr>
        <w:t xml:space="preserve"> </w:t>
      </w:r>
      <w:r w:rsidR="00156CE4">
        <w:rPr>
          <w:rFonts w:asciiTheme="minorHAnsi" w:eastAsia="PalatinoLinotype-Roman" w:hAnsiTheme="minorHAnsi" w:cstheme="minorHAnsi"/>
        </w:rPr>
        <w:t xml:space="preserve">or by phone at 413-841-9539. </w:t>
      </w:r>
    </w:p>
    <w:p w14:paraId="36BA24F4" w14:textId="77777777" w:rsidR="00F52426" w:rsidRPr="00616BDA" w:rsidRDefault="00F52426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</w:p>
    <w:p w14:paraId="7D5C3514" w14:textId="2CBA22A3" w:rsidR="008C6C9B" w:rsidRPr="00616BDA" w:rsidRDefault="00F050C1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  <w:r>
        <w:rPr>
          <w:rFonts w:asciiTheme="minorHAnsi" w:eastAsia="PalatinoLinotype-Roman" w:hAnsiTheme="minorHAnsi" w:cstheme="minorHAnsi"/>
        </w:rPr>
        <w:t xml:space="preserve">Thank you for your </w:t>
      </w:r>
      <w:r w:rsidR="00C35E55">
        <w:rPr>
          <w:rFonts w:asciiTheme="minorHAnsi" w:eastAsia="PalatinoLinotype-Roman" w:hAnsiTheme="minorHAnsi" w:cstheme="minorHAnsi"/>
        </w:rPr>
        <w:t>time, I</w:t>
      </w:r>
      <w:r w:rsidR="00DF3FEF">
        <w:rPr>
          <w:rFonts w:asciiTheme="minorHAnsi" w:eastAsia="PalatinoLinotype-Roman" w:hAnsiTheme="minorHAnsi" w:cstheme="minorHAnsi"/>
        </w:rPr>
        <w:t xml:space="preserve"> really apprecia</w:t>
      </w:r>
      <w:r w:rsidR="00CF6D28">
        <w:rPr>
          <w:rFonts w:asciiTheme="minorHAnsi" w:eastAsia="PalatinoLinotype-Roman" w:hAnsiTheme="minorHAnsi" w:cstheme="minorHAnsi"/>
        </w:rPr>
        <w:t xml:space="preserve">te any consideration and look forward </w:t>
      </w:r>
      <w:r w:rsidR="00C35E55">
        <w:rPr>
          <w:rFonts w:asciiTheme="minorHAnsi" w:eastAsia="PalatinoLinotype-Roman" w:hAnsiTheme="minorHAnsi" w:cstheme="minorHAnsi"/>
        </w:rPr>
        <w:t>to hearing back from you.</w:t>
      </w:r>
    </w:p>
    <w:p w14:paraId="5A85D664" w14:textId="62194CD6" w:rsidR="008C6C9B" w:rsidRPr="00616BDA" w:rsidRDefault="008C6C9B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</w:p>
    <w:p w14:paraId="5C7B6755" w14:textId="77777777" w:rsidR="00616BDA" w:rsidRPr="00616BDA" w:rsidRDefault="00616BDA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  <w:r w:rsidRPr="00616BDA">
        <w:rPr>
          <w:rFonts w:asciiTheme="minorHAnsi" w:eastAsia="PalatinoLinotype-Roman" w:hAnsiTheme="minorHAnsi" w:cstheme="minorHAnsi"/>
        </w:rPr>
        <w:t>Sincerely,</w:t>
      </w:r>
    </w:p>
    <w:p w14:paraId="7FA5AA58" w14:textId="05382157" w:rsidR="00616BDA" w:rsidRPr="00616BDA" w:rsidRDefault="00616BDA" w:rsidP="00FE5217">
      <w:pPr>
        <w:autoSpaceDE w:val="0"/>
        <w:autoSpaceDN w:val="0"/>
        <w:adjustRightInd w:val="0"/>
        <w:spacing w:after="0" w:line="240" w:lineRule="auto"/>
        <w:rPr>
          <w:rFonts w:asciiTheme="minorHAnsi" w:eastAsia="PalatinoLinotype-Roman" w:hAnsiTheme="minorHAnsi" w:cstheme="minorHAnsi"/>
        </w:rPr>
      </w:pPr>
      <w:r w:rsidRPr="00616BDA">
        <w:rPr>
          <w:rFonts w:asciiTheme="minorHAnsi" w:eastAsia="PalatinoLinotype-Roman" w:hAnsiTheme="minorHAnsi" w:cstheme="minorHAnsi"/>
        </w:rPr>
        <w:t>Ryan Zurrin</w:t>
      </w:r>
    </w:p>
    <w:sectPr w:rsidR="00616BDA" w:rsidRPr="00616BDA" w:rsidSect="00B223A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Linotype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QzMTQxMTIyNDFT0lEKTi0uzszPAykwqwUA+6L7KywAAAA="/>
  </w:docVars>
  <w:rsids>
    <w:rsidRoot w:val="00B223A8"/>
    <w:rsid w:val="0001317E"/>
    <w:rsid w:val="00017449"/>
    <w:rsid w:val="000A6CB8"/>
    <w:rsid w:val="000C5D2C"/>
    <w:rsid w:val="00112B4C"/>
    <w:rsid w:val="00135D91"/>
    <w:rsid w:val="00141AC0"/>
    <w:rsid w:val="00152C5A"/>
    <w:rsid w:val="00156CE4"/>
    <w:rsid w:val="00160D22"/>
    <w:rsid w:val="00176C2E"/>
    <w:rsid w:val="001977D5"/>
    <w:rsid w:val="001A0B3F"/>
    <w:rsid w:val="001D739C"/>
    <w:rsid w:val="001F2D54"/>
    <w:rsid w:val="00204795"/>
    <w:rsid w:val="0020632B"/>
    <w:rsid w:val="00206894"/>
    <w:rsid w:val="002070A9"/>
    <w:rsid w:val="00217BB9"/>
    <w:rsid w:val="00231686"/>
    <w:rsid w:val="00240111"/>
    <w:rsid w:val="00276C74"/>
    <w:rsid w:val="002A25C8"/>
    <w:rsid w:val="002D4FC8"/>
    <w:rsid w:val="002E000A"/>
    <w:rsid w:val="002E0CB3"/>
    <w:rsid w:val="002F282E"/>
    <w:rsid w:val="002F4BDD"/>
    <w:rsid w:val="00302017"/>
    <w:rsid w:val="003149D0"/>
    <w:rsid w:val="00323E9F"/>
    <w:rsid w:val="00324C77"/>
    <w:rsid w:val="00346A52"/>
    <w:rsid w:val="00377846"/>
    <w:rsid w:val="00381284"/>
    <w:rsid w:val="00392AED"/>
    <w:rsid w:val="00396BDA"/>
    <w:rsid w:val="003B3BA7"/>
    <w:rsid w:val="003D4152"/>
    <w:rsid w:val="00423F13"/>
    <w:rsid w:val="00432784"/>
    <w:rsid w:val="00433C5F"/>
    <w:rsid w:val="00471BD8"/>
    <w:rsid w:val="004B7E53"/>
    <w:rsid w:val="004D76F7"/>
    <w:rsid w:val="00521EFE"/>
    <w:rsid w:val="005305BE"/>
    <w:rsid w:val="00565E9A"/>
    <w:rsid w:val="005817AE"/>
    <w:rsid w:val="005A1E97"/>
    <w:rsid w:val="005A2CF8"/>
    <w:rsid w:val="005A4F7C"/>
    <w:rsid w:val="005C1FBA"/>
    <w:rsid w:val="005D0A8A"/>
    <w:rsid w:val="005E168B"/>
    <w:rsid w:val="005F5E4D"/>
    <w:rsid w:val="005F7576"/>
    <w:rsid w:val="006123FA"/>
    <w:rsid w:val="00616BDA"/>
    <w:rsid w:val="00623B81"/>
    <w:rsid w:val="00632693"/>
    <w:rsid w:val="00637E3B"/>
    <w:rsid w:val="0065409A"/>
    <w:rsid w:val="006547D8"/>
    <w:rsid w:val="00670E48"/>
    <w:rsid w:val="00683D43"/>
    <w:rsid w:val="00696FE4"/>
    <w:rsid w:val="006C09CB"/>
    <w:rsid w:val="006D7BE1"/>
    <w:rsid w:val="006E0A8F"/>
    <w:rsid w:val="00703D1C"/>
    <w:rsid w:val="00703F67"/>
    <w:rsid w:val="00730EFD"/>
    <w:rsid w:val="00761775"/>
    <w:rsid w:val="00770364"/>
    <w:rsid w:val="00777008"/>
    <w:rsid w:val="00781430"/>
    <w:rsid w:val="00791AF5"/>
    <w:rsid w:val="00795C19"/>
    <w:rsid w:val="007C36D6"/>
    <w:rsid w:val="007F7A09"/>
    <w:rsid w:val="0080028C"/>
    <w:rsid w:val="0080390C"/>
    <w:rsid w:val="00810BBB"/>
    <w:rsid w:val="00816CC5"/>
    <w:rsid w:val="008410C7"/>
    <w:rsid w:val="00841D3B"/>
    <w:rsid w:val="00842962"/>
    <w:rsid w:val="008A7F61"/>
    <w:rsid w:val="008B377E"/>
    <w:rsid w:val="008C6C9B"/>
    <w:rsid w:val="008E4C89"/>
    <w:rsid w:val="00916F6E"/>
    <w:rsid w:val="00980209"/>
    <w:rsid w:val="00981065"/>
    <w:rsid w:val="009C5AD3"/>
    <w:rsid w:val="009D2FDC"/>
    <w:rsid w:val="009D3DEF"/>
    <w:rsid w:val="009D5183"/>
    <w:rsid w:val="009E697E"/>
    <w:rsid w:val="009F0843"/>
    <w:rsid w:val="009F16BB"/>
    <w:rsid w:val="00A017A5"/>
    <w:rsid w:val="00A238C8"/>
    <w:rsid w:val="00A3582A"/>
    <w:rsid w:val="00A66FFB"/>
    <w:rsid w:val="00AA137E"/>
    <w:rsid w:val="00AA349F"/>
    <w:rsid w:val="00AB16A6"/>
    <w:rsid w:val="00AB2CB3"/>
    <w:rsid w:val="00AE5703"/>
    <w:rsid w:val="00AF46C8"/>
    <w:rsid w:val="00AF5AD2"/>
    <w:rsid w:val="00AF5D55"/>
    <w:rsid w:val="00B15A1C"/>
    <w:rsid w:val="00B223A8"/>
    <w:rsid w:val="00B30C40"/>
    <w:rsid w:val="00B45284"/>
    <w:rsid w:val="00B707E8"/>
    <w:rsid w:val="00B757EF"/>
    <w:rsid w:val="00B8048D"/>
    <w:rsid w:val="00B9525D"/>
    <w:rsid w:val="00BD168D"/>
    <w:rsid w:val="00C07335"/>
    <w:rsid w:val="00C113A3"/>
    <w:rsid w:val="00C35E55"/>
    <w:rsid w:val="00C50A2B"/>
    <w:rsid w:val="00C529CE"/>
    <w:rsid w:val="00C5717A"/>
    <w:rsid w:val="00C65834"/>
    <w:rsid w:val="00C725E1"/>
    <w:rsid w:val="00C90F21"/>
    <w:rsid w:val="00CB137F"/>
    <w:rsid w:val="00CB5AE7"/>
    <w:rsid w:val="00CD1B52"/>
    <w:rsid w:val="00CF6D28"/>
    <w:rsid w:val="00D07CC8"/>
    <w:rsid w:val="00D247BA"/>
    <w:rsid w:val="00D54ED6"/>
    <w:rsid w:val="00DC270C"/>
    <w:rsid w:val="00DC59E0"/>
    <w:rsid w:val="00DD0A89"/>
    <w:rsid w:val="00DF3FEF"/>
    <w:rsid w:val="00DF7D62"/>
    <w:rsid w:val="00E1137C"/>
    <w:rsid w:val="00E225C1"/>
    <w:rsid w:val="00E235B3"/>
    <w:rsid w:val="00E27A11"/>
    <w:rsid w:val="00E44856"/>
    <w:rsid w:val="00E50B18"/>
    <w:rsid w:val="00E66010"/>
    <w:rsid w:val="00E80B0F"/>
    <w:rsid w:val="00EF0A11"/>
    <w:rsid w:val="00EF7E98"/>
    <w:rsid w:val="00F050C1"/>
    <w:rsid w:val="00F17B95"/>
    <w:rsid w:val="00F31F7B"/>
    <w:rsid w:val="00F52426"/>
    <w:rsid w:val="00F73EC8"/>
    <w:rsid w:val="00FC7846"/>
    <w:rsid w:val="00FD33FB"/>
    <w:rsid w:val="00FD435E"/>
    <w:rsid w:val="00FE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A3EC7"/>
  <w15:chartTrackingRefBased/>
  <w15:docId w15:val="{AA8BAD3D-019E-45D2-B6B0-EEA56D064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3A8"/>
    <w:pPr>
      <w:spacing w:after="200" w:line="276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3A8"/>
    <w:rPr>
      <w:strike w:val="0"/>
      <w:dstrike w:val="0"/>
      <w:color w:val="005A8B"/>
      <w:u w:val="none"/>
      <w:effect w:val="none"/>
    </w:rPr>
  </w:style>
  <w:style w:type="character" w:styleId="PlaceholderText">
    <w:name w:val="Placeholder Text"/>
    <w:basedOn w:val="DefaultParagraphFont"/>
    <w:uiPriority w:val="99"/>
    <w:semiHidden/>
    <w:rsid w:val="005E168B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063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yan.zurrin001@umb.ed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RyanZurri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in/ryan-zurrin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ryanzurrin.com" TargetMode="External"/><Relationship Id="rId10" Type="http://schemas.openxmlformats.org/officeDocument/2006/relationships/glossaryDocument" Target="glossary/document.xml"/><Relationship Id="rId4" Type="http://schemas.openxmlformats.org/officeDocument/2006/relationships/hyperlink" Target="mailto:ryan.zurrin001@umb.edu" TargetMode="Externa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59B1FF5CA340B683FDFBF0FFF2F3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20E127-5816-4572-B52C-BA80D8EE0854}"/>
      </w:docPartPr>
      <w:docPartBody>
        <w:p w:rsidR="00DC5E69" w:rsidRDefault="00A748A5" w:rsidP="00A748A5">
          <w:pPr>
            <w:pStyle w:val="F459B1FF5CA340B683FDFBF0FFF2F3D51"/>
          </w:pPr>
          <w:r w:rsidRPr="00616BDA">
            <w:rPr>
              <w:rStyle w:val="PlaceholderText"/>
            </w:rPr>
            <w:t>Click here to enter contact name</w:t>
          </w:r>
        </w:p>
      </w:docPartBody>
    </w:docPart>
    <w:docPart>
      <w:docPartPr>
        <w:name w:val="6521D33FAE3A4A87AC878EF098F87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747078-D652-4A30-A6FF-E2DA12E534FB}"/>
      </w:docPartPr>
      <w:docPartBody>
        <w:p w:rsidR="00DC5E69" w:rsidRDefault="00A748A5" w:rsidP="00A748A5">
          <w:pPr>
            <w:pStyle w:val="6521D33FAE3A4A87AC878EF098F8781A1"/>
          </w:pPr>
          <w:r w:rsidRPr="00616BDA">
            <w:rPr>
              <w:rStyle w:val="PlaceholderText"/>
            </w:rPr>
            <w:t>Click here to enter contact title</w:t>
          </w:r>
        </w:p>
      </w:docPartBody>
    </w:docPart>
    <w:docPart>
      <w:docPartPr>
        <w:name w:val="02037A7B94094C5DAE76948D8B8CA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D8D1F-CAFF-4385-9121-7245169C4DC9}"/>
      </w:docPartPr>
      <w:docPartBody>
        <w:p w:rsidR="00DC5E69" w:rsidRDefault="00A748A5" w:rsidP="00A748A5">
          <w:pPr>
            <w:pStyle w:val="02037A7B94094C5DAE76948D8B8CAD441"/>
          </w:pPr>
          <w:r w:rsidRPr="00616BDA">
            <w:rPr>
              <w:rStyle w:val="PlaceholderText"/>
            </w:rPr>
            <w:t>Click here to enter company name.</w:t>
          </w:r>
        </w:p>
      </w:docPartBody>
    </w:docPart>
    <w:docPart>
      <w:docPartPr>
        <w:name w:val="E8337929E2214B139B06B5809BB3B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152F85-C180-4C6C-9744-609A718F8DE7}"/>
      </w:docPartPr>
      <w:docPartBody>
        <w:p w:rsidR="00DC5E69" w:rsidRDefault="00A748A5" w:rsidP="00A748A5">
          <w:pPr>
            <w:pStyle w:val="E8337929E2214B139B06B5809BB3B2DF1"/>
          </w:pPr>
          <w:r w:rsidRPr="00616BDA">
            <w:rPr>
              <w:rStyle w:val="PlaceholderText"/>
            </w:rPr>
            <w:t>Click here to enter company street address.</w:t>
          </w:r>
        </w:p>
      </w:docPartBody>
    </w:docPart>
    <w:docPart>
      <w:docPartPr>
        <w:name w:val="8BA4B29D03DA408598885DD8173B73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F0560E-EB01-4DE4-AD26-7E02ACE65570}"/>
      </w:docPartPr>
      <w:docPartBody>
        <w:p w:rsidR="00DC5E69" w:rsidRDefault="00A748A5" w:rsidP="00A748A5">
          <w:pPr>
            <w:pStyle w:val="8BA4B29D03DA408598885DD8173B73B41"/>
          </w:pPr>
          <w:r w:rsidRPr="00616BDA">
            <w:rPr>
              <w:rStyle w:val="PlaceholderText"/>
            </w:rPr>
            <w:t>Click here to enter company City, State, Zip</w:t>
          </w:r>
        </w:p>
      </w:docPartBody>
    </w:docPart>
    <w:docPart>
      <w:docPartPr>
        <w:name w:val="DE0738544BDC450C9D4F0C6CB3D2C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1BD7E2-C97F-4A76-BABB-31918DA2C31A}"/>
      </w:docPartPr>
      <w:docPartBody>
        <w:p w:rsidR="00DC5E69" w:rsidRDefault="00A748A5" w:rsidP="00A748A5">
          <w:pPr>
            <w:pStyle w:val="DE0738544BDC450C9D4F0C6CB3D2CE8E1"/>
          </w:pPr>
          <w:r w:rsidRPr="00616BDA">
            <w:rPr>
              <w:rStyle w:val="PlaceholderText"/>
            </w:rPr>
            <w:t>Choose an item.</w:t>
          </w:r>
        </w:p>
      </w:docPartBody>
    </w:docPart>
    <w:docPart>
      <w:docPartPr>
        <w:name w:val="EA9E34A9C0A648558D7BBDBC20D74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4521E-F271-4F78-963A-70EC6F34550D}"/>
      </w:docPartPr>
      <w:docPartBody>
        <w:p w:rsidR="00DC5E69" w:rsidRDefault="00A748A5" w:rsidP="00A748A5">
          <w:pPr>
            <w:pStyle w:val="EA9E34A9C0A648558D7BBDBC20D744B31"/>
          </w:pPr>
          <w:r w:rsidRPr="00616BDA">
            <w:rPr>
              <w:rStyle w:val="PlaceholderText"/>
            </w:rPr>
            <w:t>Click here to add contact name.</w:t>
          </w:r>
        </w:p>
      </w:docPartBody>
    </w:docPart>
    <w:docPart>
      <w:docPartPr>
        <w:name w:val="2525DFC1F7FD487388FC84E497C3C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F34A53-7AD9-46AC-945D-0A345528A25D}"/>
      </w:docPartPr>
      <w:docPartBody>
        <w:p w:rsidR="00DC5E69" w:rsidRDefault="00A748A5" w:rsidP="00A748A5">
          <w:pPr>
            <w:pStyle w:val="2525DFC1F7FD487388FC84E497C3CB381"/>
          </w:pPr>
          <w:r w:rsidRPr="00616BDA">
            <w:rPr>
              <w:rStyle w:val="PlaceholderText"/>
            </w:rPr>
            <w:t>include pos seeking, exp: Engineering Intern</w:t>
          </w:r>
        </w:p>
      </w:docPartBody>
    </w:docPart>
    <w:docPart>
      <w:docPartPr>
        <w:name w:val="6C0B1BEEDE5D41D5B6EA5314EDAEE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63341-10B9-4E30-B1F0-3E4D2AB53F68}"/>
      </w:docPartPr>
      <w:docPartBody>
        <w:p w:rsidR="00DC5E69" w:rsidRDefault="00A748A5" w:rsidP="00A748A5">
          <w:pPr>
            <w:pStyle w:val="6C0B1BEEDE5D41D5B6EA5314EDAEE91B1"/>
          </w:pPr>
          <w:r w:rsidRPr="00616BDA">
            <w:rPr>
              <w:rStyle w:val="PlaceholderText"/>
            </w:rPr>
            <w:t>click to add comp. name</w:t>
          </w:r>
        </w:p>
      </w:docPartBody>
    </w:docPart>
    <w:docPart>
      <w:docPartPr>
        <w:name w:val="219C5E960A21460DA1B8D0CF55FF0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C7B55-FADA-4A2D-A9B4-C0C858570406}"/>
      </w:docPartPr>
      <w:docPartBody>
        <w:p w:rsidR="00DC5E69" w:rsidRDefault="00A748A5" w:rsidP="00A748A5">
          <w:pPr>
            <w:pStyle w:val="219C5E960A21460DA1B8D0CF55FF006C1"/>
          </w:pPr>
          <w:r w:rsidRPr="00616BDA">
            <w:rPr>
              <w:rStyle w:val="PlaceholderText"/>
            </w:rPr>
            <w:t>click to add job title</w:t>
          </w:r>
        </w:p>
      </w:docPartBody>
    </w:docPart>
    <w:docPart>
      <w:docPartPr>
        <w:name w:val="EED9E1BD03AC4C47BC95E6479B6D82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04B83-A330-4C33-89B2-16DCA3BEBBAD}"/>
      </w:docPartPr>
      <w:docPartBody>
        <w:p w:rsidR="00DC5E69" w:rsidRDefault="00A748A5" w:rsidP="00A748A5">
          <w:pPr>
            <w:pStyle w:val="EED9E1BD03AC4C47BC95E6479B6D82941"/>
          </w:pPr>
          <w:r w:rsidRPr="00616BDA">
            <w:rPr>
              <w:rStyle w:val="PlaceholderText"/>
            </w:rPr>
            <w:t>click to add ref here</w:t>
          </w:r>
        </w:p>
      </w:docPartBody>
    </w:docPart>
    <w:docPart>
      <w:docPartPr>
        <w:name w:val="4A5827280B3B4C28B2147ED526A35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E97557-42E9-4EDF-ACF7-BB6237F31C37}"/>
      </w:docPartPr>
      <w:docPartBody>
        <w:p w:rsidR="00DC5E69" w:rsidRDefault="00A748A5" w:rsidP="00A748A5">
          <w:pPr>
            <w:pStyle w:val="4A5827280B3B4C28B2147ED526A354931"/>
          </w:pPr>
          <w:r w:rsidRPr="00616BDA">
            <w:rPr>
              <w:rStyle w:val="PlaceholderText"/>
            </w:rPr>
            <w:t>include scope of work to be done</w:t>
          </w:r>
        </w:p>
      </w:docPartBody>
    </w:docPart>
    <w:docPart>
      <w:docPartPr>
        <w:name w:val="793C8477AEB94136B6FFFEE756A6B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5CEC0-A12D-4E10-9CA8-661D211DA4B4}"/>
      </w:docPartPr>
      <w:docPartBody>
        <w:p w:rsidR="00DC5E69" w:rsidRDefault="00A748A5" w:rsidP="00A748A5">
          <w:pPr>
            <w:pStyle w:val="793C8477AEB94136B6FFFEE756A6BBEB1"/>
          </w:pPr>
          <w:r w:rsidRPr="00616BDA">
            <w:rPr>
              <w:rStyle w:val="PlaceholderText"/>
            </w:rPr>
            <w:t>company name</w:t>
          </w:r>
        </w:p>
      </w:docPartBody>
    </w:docPart>
    <w:docPart>
      <w:docPartPr>
        <w:name w:val="BEDE678D8BB8412783EE43761D67F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42577D-C3EE-4CDF-9285-E99EE698946A}"/>
      </w:docPartPr>
      <w:docPartBody>
        <w:p w:rsidR="00DC5E69" w:rsidRDefault="00A748A5" w:rsidP="00A748A5">
          <w:pPr>
            <w:pStyle w:val="BEDE678D8BB8412783EE43761D67FEB61"/>
          </w:pPr>
          <w:r w:rsidRPr="00616BDA">
            <w:rPr>
              <w:rStyle w:val="PlaceholderText"/>
            </w:rPr>
            <w:t>click to add all my related experience</w:t>
          </w:r>
        </w:p>
      </w:docPartBody>
    </w:docPart>
    <w:docPart>
      <w:docPartPr>
        <w:name w:val="3B8EB2ABA5EF4FEDA38ACFCB1A5D59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B74E62-897B-447C-8049-F797EBEE99FC}"/>
      </w:docPartPr>
      <w:docPartBody>
        <w:p w:rsidR="00A917D3" w:rsidRDefault="00A748A5" w:rsidP="00A748A5">
          <w:pPr>
            <w:pStyle w:val="3B8EB2ABA5EF4FEDA38ACFCB1A5D59A7"/>
          </w:pPr>
          <w:r w:rsidRPr="00616BDA">
            <w:rPr>
              <w:rStyle w:val="PlaceholderText"/>
            </w:rPr>
            <w:t>click to add company name</w:t>
          </w:r>
        </w:p>
      </w:docPartBody>
    </w:docPart>
    <w:docPart>
      <w:docPartPr>
        <w:name w:val="A75498C4CB6047988B29BE7E6647FE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78DF1-9081-4E5B-83F4-2F7645285C4E}"/>
      </w:docPartPr>
      <w:docPartBody>
        <w:p w:rsidR="00A917D3" w:rsidRDefault="00A748A5" w:rsidP="00A748A5">
          <w:pPr>
            <w:pStyle w:val="A75498C4CB6047988B29BE7E6647FEA2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position applying for</w:t>
          </w:r>
        </w:p>
      </w:docPartBody>
    </w:docPart>
    <w:docPart>
      <w:docPartPr>
        <w:name w:val="92B9CC3799874443ADC0BC59482CE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AD8EA5-8611-42F5-9600-F83AED8DEEE8}"/>
      </w:docPartPr>
      <w:docPartBody>
        <w:p w:rsidR="00A917D3" w:rsidRDefault="00A748A5" w:rsidP="00A748A5">
          <w:pPr>
            <w:pStyle w:val="92B9CC3799874443ADC0BC59482CEDFE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scope of work that will be done in position</w:t>
          </w:r>
          <w:r w:rsidRPr="001B189D">
            <w:rPr>
              <w:rStyle w:val="PlaceholderText"/>
            </w:rPr>
            <w:t>.</w:t>
          </w:r>
        </w:p>
      </w:docPartBody>
    </w:docPart>
    <w:docPart>
      <w:docPartPr>
        <w:name w:val="658ACC6CA6E740DABD5758941FAE0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1CF95E-08F3-42D8-B9FE-87BD8525B67D}"/>
      </w:docPartPr>
      <w:docPartBody>
        <w:p w:rsidR="00A917D3" w:rsidRDefault="00A748A5" w:rsidP="00A748A5">
          <w:pPr>
            <w:pStyle w:val="658ACC6CA6E740DABD5758941FAE03C9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company name</w:t>
          </w:r>
          <w:r w:rsidRPr="001B189D">
            <w:rPr>
              <w:rStyle w:val="PlaceholderText"/>
            </w:rPr>
            <w:t>.</w:t>
          </w:r>
        </w:p>
      </w:docPartBody>
    </w:docPart>
    <w:docPart>
      <w:docPartPr>
        <w:name w:val="A31181DA504D4FC6BF4FFCD627E60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E7AE5-EBCE-4791-BCCF-E931747B84C0}"/>
      </w:docPartPr>
      <w:docPartBody>
        <w:p w:rsidR="00A917D3" w:rsidRDefault="00A748A5" w:rsidP="00A748A5">
          <w:pPr>
            <w:pStyle w:val="A31181DA504D4FC6BF4FFCD627E606AA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what it is that they do at this company</w:t>
          </w:r>
        </w:p>
      </w:docPartBody>
    </w:docPart>
    <w:docPart>
      <w:docPartPr>
        <w:name w:val="A4BCDD36C1434E4EA3401050E0667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10569-6B47-4765-B3DF-75C6CB27E486}"/>
      </w:docPartPr>
      <w:docPartBody>
        <w:p w:rsidR="00A917D3" w:rsidRDefault="00A748A5" w:rsidP="00A748A5">
          <w:pPr>
            <w:pStyle w:val="A4BCDD36C1434E4EA3401050E066773A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company name</w:t>
          </w:r>
        </w:p>
      </w:docPartBody>
    </w:docPart>
    <w:docPart>
      <w:docPartPr>
        <w:name w:val="86643151E57A42B0A0E823658AB908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BE40E-34AA-4875-9159-C392C0702C5B}"/>
      </w:docPartPr>
      <w:docPartBody>
        <w:p w:rsidR="00A917D3" w:rsidRDefault="00A748A5" w:rsidP="00A748A5">
          <w:pPr>
            <w:pStyle w:val="86643151E57A42B0A0E823658AB908351"/>
          </w:pPr>
          <w:r w:rsidRPr="001B189D">
            <w:rPr>
              <w:rStyle w:val="PlaceholderText"/>
            </w:rPr>
            <w:t xml:space="preserve">Click </w:t>
          </w:r>
          <w:r>
            <w:rPr>
              <w:rStyle w:val="PlaceholderText"/>
            </w:rPr>
            <w:t>to add position</w:t>
          </w:r>
          <w:r w:rsidRPr="001B189D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Linotype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C11"/>
    <w:rsid w:val="00457C11"/>
    <w:rsid w:val="00A6540C"/>
    <w:rsid w:val="00A748A5"/>
    <w:rsid w:val="00A917D3"/>
    <w:rsid w:val="00DC5E69"/>
    <w:rsid w:val="00FF6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48A5"/>
    <w:rPr>
      <w:color w:val="808080"/>
    </w:rPr>
  </w:style>
  <w:style w:type="paragraph" w:customStyle="1" w:styleId="F459B1FF5CA340B683FDFBF0FFF2F3D51">
    <w:name w:val="F459B1FF5CA340B683FDFBF0FFF2F3D5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6521D33FAE3A4A87AC878EF098F8781A1">
    <w:name w:val="6521D33FAE3A4A87AC878EF098F8781A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02037A7B94094C5DAE76948D8B8CAD441">
    <w:name w:val="02037A7B94094C5DAE76948D8B8CAD44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E8337929E2214B139B06B5809BB3B2DF1">
    <w:name w:val="E8337929E2214B139B06B5809BB3B2DF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8BA4B29D03DA408598885DD8173B73B41">
    <w:name w:val="8BA4B29D03DA408598885DD8173B73B4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2525DFC1F7FD487388FC84E497C3CB381">
    <w:name w:val="2525DFC1F7FD487388FC84E497C3CB38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DE0738544BDC450C9D4F0C6CB3D2CE8E1">
    <w:name w:val="DE0738544BDC450C9D4F0C6CB3D2CE8E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EA9E34A9C0A648558D7BBDBC20D744B31">
    <w:name w:val="EA9E34A9C0A648558D7BBDBC20D744B3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6C0B1BEEDE5D41D5B6EA5314EDAEE91B1">
    <w:name w:val="6C0B1BEEDE5D41D5B6EA5314EDAEE91B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219C5E960A21460DA1B8D0CF55FF006C1">
    <w:name w:val="219C5E960A21460DA1B8D0CF55FF006C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EED9E1BD03AC4C47BC95E6479B6D82941">
    <w:name w:val="EED9E1BD03AC4C47BC95E6479B6D8294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4A5827280B3B4C28B2147ED526A354931">
    <w:name w:val="4A5827280B3B4C28B2147ED526A35493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793C8477AEB94136B6FFFEE756A6BBEB1">
    <w:name w:val="793C8477AEB94136B6FFFEE756A6BBEB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BEDE678D8BB8412783EE43761D67FEB61">
    <w:name w:val="BEDE678D8BB8412783EE43761D67FEB6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3B8EB2ABA5EF4FEDA38ACFCB1A5D59A7">
    <w:name w:val="3B8EB2ABA5EF4FEDA38ACFCB1A5D59A7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A75498C4CB6047988B29BE7E6647FEA21">
    <w:name w:val="A75498C4CB6047988B29BE7E6647FEA2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92B9CC3799874443ADC0BC59482CEDFE1">
    <w:name w:val="92B9CC3799874443ADC0BC59482CEDFE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658ACC6CA6E740DABD5758941FAE03C91">
    <w:name w:val="658ACC6CA6E740DABD5758941FAE03C9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A31181DA504D4FC6BF4FFCD627E606AA1">
    <w:name w:val="A31181DA504D4FC6BF4FFCD627E606AA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A4BCDD36C1434E4EA3401050E066773A1">
    <w:name w:val="A4BCDD36C1434E4EA3401050E066773A1"/>
    <w:rsid w:val="00A748A5"/>
    <w:pPr>
      <w:spacing w:after="200" w:line="276" w:lineRule="auto"/>
    </w:pPr>
    <w:rPr>
      <w:rFonts w:ascii="Calibri" w:eastAsia="Calibri" w:hAnsi="Calibri" w:cs="Calibri"/>
    </w:rPr>
  </w:style>
  <w:style w:type="paragraph" w:customStyle="1" w:styleId="86643151E57A42B0A0E823658AB908351">
    <w:name w:val="86643151E57A42B0A0E823658AB908351"/>
    <w:rsid w:val="00A748A5"/>
    <w:pPr>
      <w:spacing w:after="200" w:line="276" w:lineRule="auto"/>
    </w:pPr>
    <w:rPr>
      <w:rFonts w:ascii="Calibri" w:eastAsia="Calibri" w:hAnsi="Calibri" w:cs="Calibr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30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Zurrin</cp:lastModifiedBy>
  <cp:revision>5</cp:revision>
  <cp:lastPrinted>2022-01-06T15:53:00Z</cp:lastPrinted>
  <dcterms:created xsi:type="dcterms:W3CDTF">2022-01-06T15:52:00Z</dcterms:created>
  <dcterms:modified xsi:type="dcterms:W3CDTF">2022-01-06T15:53:00Z</dcterms:modified>
</cp:coreProperties>
</file>